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1E87A05F" w:rsidR="00FF5361" w:rsidRPr="00E21830" w:rsidRDefault="00CE1F5F" w:rsidP="00330D2D">
      <w:pPr>
        <w:pStyle w:val="Heading1"/>
      </w:pPr>
      <w:bookmarkStart w:id="0" w:name="heading-1"/>
      <w:r w:rsidRPr="00330D2D">
        <w:t>Heading</w:t>
      </w:r>
      <w:r w:rsidRPr="00E21830">
        <w:t xml:space="preserve"> 1</w:t>
      </w:r>
      <w:bookmarkEnd w:id="0"/>
    </w:p>
    <w:p w14:paraId="25A0597F" w14:textId="36E0F0B3" w:rsidR="00FF5361" w:rsidRPr="00E21830" w:rsidRDefault="00CE1F5F" w:rsidP="00330D2D">
      <w:pPr>
        <w:pStyle w:val="Heading2"/>
        <w:rPr>
          <w:i/>
          <w:iCs/>
        </w:rPr>
      </w:pPr>
      <w:bookmarkStart w:id="1" w:name="heading-2"/>
      <w:r w:rsidRPr="00330D2D">
        <w:t>Heading</w:t>
      </w:r>
      <w:r w:rsidRPr="00E21830">
        <w:rPr>
          <w:i/>
          <w:iCs/>
        </w:rPr>
        <w:t xml:space="preserve"> 2</w:t>
      </w:r>
      <w:bookmarkEnd w:id="1"/>
    </w:p>
    <w:p w14:paraId="139629F1" w14:textId="77777777" w:rsidR="00FF5361" w:rsidRPr="00330D2D" w:rsidRDefault="00CE1F5F" w:rsidP="00330D2D">
      <w:pPr>
        <w:pStyle w:val="Heading3"/>
      </w:pPr>
      <w:bookmarkStart w:id="2" w:name="heading-3"/>
      <w:r w:rsidRPr="00330D2D">
        <w:t xml:space="preserve"> Heading 3 </w:t>
      </w:r>
      <w:bookmarkEnd w:id="2"/>
    </w:p>
    <w:p w14:paraId="02D3BD00" w14:textId="77777777" w:rsidR="00FF5361" w:rsidRPr="00330D2D" w:rsidRDefault="00CE1F5F" w:rsidP="00330D2D">
      <w:pPr>
        <w:pStyle w:val="Heading4"/>
      </w:pPr>
      <w:bookmarkStart w:id="3" w:name="heading-4"/>
      <w:r w:rsidRPr="00330D2D"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t xml:space="preserve"> First Paragraph. </w:t>
      </w:r>
    </w:p>
    <w:p w14:paraId="44941CDA" w14:textId="36524BE4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E364B77" w14:textId="0FA51345" w:rsidR="0095207F" w:rsidRPr="0095207F" w:rsidRDefault="0095207F" w:rsidP="00000383">
      <w:pPr>
        <w:pStyle w:val="BodyText"/>
        <w:rPr>
          <w:rStyle w:val="yellow"/>
        </w:rPr>
      </w:pPr>
      <w:r>
        <w:rPr>
          <w:rStyle w:val="yellow"/>
        </w:rPr>
        <w:t>yellow</w:t>
      </w:r>
    </w:p>
    <w:p w14:paraId="0123C079" w14:textId="77777777" w:rsidR="00FF5361" w:rsidRPr="00E21830" w:rsidRDefault="00CE1F5F" w:rsidP="00E21830">
      <w:pPr>
        <w:pStyle w:val="BlockText"/>
      </w:pPr>
      <w:r w:rsidRPr="00E21830"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DefinitionTerm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lastRenderedPageBreak/>
        <w:t xml:space="preserve"> DefinitionTerm </w:t>
      </w:r>
    </w:p>
    <w:p w14:paraId="14C45FD1" w14:textId="79166561" w:rsidR="00FF5361" w:rsidRDefault="00CE1F5F">
      <w:pPr>
        <w:pStyle w:val="Definition"/>
      </w:pPr>
      <w:r>
        <w:t xml:space="preserve"> Definition </w:t>
      </w:r>
      <w:r w:rsidR="00311C42">
        <w:br/>
      </w:r>
    </w:p>
    <w:p w14:paraId="6B3C412F" w14:textId="70FC0CC1" w:rsidR="00311C42" w:rsidRDefault="00311C42" w:rsidP="00311C42">
      <w:pPr>
        <w:pStyle w:val="Bibliography"/>
      </w:pPr>
      <w:r>
        <w:t>Bibliography</w:t>
      </w:r>
    </w:p>
    <w:sectPr w:rsidR="00311C42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2A688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A9E47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F065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CAC0C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9C9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1832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6629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7E1B4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22D3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1A61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24741A"/>
    <w:rsid w:val="00311C42"/>
    <w:rsid w:val="00330D2D"/>
    <w:rsid w:val="00432CD9"/>
    <w:rsid w:val="00460CF7"/>
    <w:rsid w:val="004D6DBB"/>
    <w:rsid w:val="004E29B3"/>
    <w:rsid w:val="00540ABD"/>
    <w:rsid w:val="00590D07"/>
    <w:rsid w:val="00784D58"/>
    <w:rsid w:val="0081159D"/>
    <w:rsid w:val="008C70C9"/>
    <w:rsid w:val="008D6863"/>
    <w:rsid w:val="00941D03"/>
    <w:rsid w:val="0095207F"/>
    <w:rsid w:val="0095396E"/>
    <w:rsid w:val="00AD2DF6"/>
    <w:rsid w:val="00B86B75"/>
    <w:rsid w:val="00BC48D5"/>
    <w:rsid w:val="00C36279"/>
    <w:rsid w:val="00C87C73"/>
    <w:rsid w:val="00CE1F5F"/>
    <w:rsid w:val="00CE5E0F"/>
    <w:rsid w:val="00DA141E"/>
    <w:rsid w:val="00E21830"/>
    <w:rsid w:val="00E315A3"/>
    <w:rsid w:val="00E76380"/>
    <w:rsid w:val="00F74379"/>
    <w:rsid w:val="00F97BD4"/>
    <w:rsid w:val="00FE38C9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330D2D"/>
    <w:pPr>
      <w:keepNext/>
      <w:keepLines/>
      <w:spacing w:before="0" w:after="240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30D2D"/>
    <w:pPr>
      <w:keepNext/>
      <w:keepLines/>
      <w:spacing w:after="240"/>
      <w:jc w:val="center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330D2D"/>
    <w:pPr>
      <w:keepNext/>
      <w:keepLines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330D2D"/>
    <w:pPr>
      <w:keepNext/>
      <w:keepLines/>
      <w:outlineLvl w:val="3"/>
    </w:pPr>
    <w:rPr>
      <w:rFonts w:ascii="Times New Roman" w:eastAsiaTheme="majorEastAsia" w:hAnsi="Times New Roman" w:cs="Times New Roman"/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41D03"/>
    <w:pPr>
      <w:keepNext/>
      <w:keepLines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60CF7"/>
    <w:pPr>
      <w:spacing w:before="0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30D2D"/>
    <w:pPr>
      <w:ind w:firstLine="0"/>
    </w:pPr>
  </w:style>
  <w:style w:type="paragraph" w:customStyle="1" w:styleId="Compact">
    <w:name w:val="Compact"/>
    <w:basedOn w:val="BodyText"/>
    <w:qFormat/>
    <w:rsid w:val="00432CD9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311C42"/>
    <w:pPr>
      <w:ind w:left="720" w:hanging="720"/>
      <w:contextualSpacing w:val="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E21830"/>
    <w:pPr>
      <w:spacing w:before="240" w:after="240"/>
      <w:ind w:left="475" w:right="475" w:firstLine="0"/>
      <w:contextualSpacing w:val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460CF7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  <w:style w:type="character" w:customStyle="1" w:styleId="yellow">
    <w:name w:val="yellow"/>
    <w:basedOn w:val="DefaultParagraphFont"/>
    <w:uiPriority w:val="1"/>
    <w:qFormat/>
    <w:rsid w:val="0095207F"/>
    <w:rPr>
      <w:bdr w:val="none" w:sz="0" w:space="0" w:color="auto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66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23</cp:revision>
  <dcterms:created xsi:type="dcterms:W3CDTF">2017-12-27T05:22:00Z</dcterms:created>
  <dcterms:modified xsi:type="dcterms:W3CDTF">2022-08-04T02:32:00Z</dcterms:modified>
</cp:coreProperties>
</file>